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FDFD8" w14:textId="3B55DC7C" w:rsidR="003A3CCE" w:rsidRPr="0051321D" w:rsidRDefault="005132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bookmarkStart w:id="0" w:name="_GoBack"/>
      <w:bookmarkEnd w:id="0"/>
      <w:r>
        <w:rPr>
          <w:rFonts w:eastAsia="Arial"/>
          <w:lang w:val="en-GB"/>
        </w:rPr>
        <w:t>[DATE]</w:t>
      </w:r>
    </w:p>
    <w:p w14:paraId="4FFFDFD9" w14:textId="77777777" w:rsidR="003A3CCE" w:rsidRPr="007307DF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FFFDFDB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t>Contact Name</w:t>
      </w:r>
    </w:p>
    <w:p w14:paraId="4FFFDFDC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t>Address</w:t>
      </w:r>
    </w:p>
    <w:p w14:paraId="4FFFDFDD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t>Address2</w:t>
      </w:r>
      <w:r w:rsidRPr="007307DF">
        <w:rPr>
          <w:rFonts w:eastAsia="Arial"/>
          <w:lang w:val="en-US" w:eastAsia="en-US" w:bidi="en-US"/>
        </w:rPr>
        <w:tab/>
      </w:r>
    </w:p>
    <w:p w14:paraId="4FFFDFDE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t>City, State/Province</w:t>
      </w:r>
    </w:p>
    <w:p w14:paraId="4FFFDFDF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t>Zip/Postal Code</w:t>
      </w:r>
    </w:p>
    <w:p w14:paraId="4FFFDFE0" w14:textId="77777777" w:rsidR="003A3CCE" w:rsidRPr="007307DF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4FFFDFE3" w14:textId="2E0ECECD" w:rsidR="003A3CCE" w:rsidRPr="00553737" w:rsidRDefault="007307D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val="en-US" w:eastAsia="en-US" w:bidi="en-US"/>
        </w:rPr>
      </w:pPr>
      <w:r w:rsidRPr="00553737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</w:t>
      </w:r>
      <w:r w:rsidR="00EF4C19" w:rsidRPr="00553737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: </w:t>
      </w:r>
      <w:r w:rsidR="00EF4C19" w:rsidRPr="00553737">
        <w:rPr>
          <w:rStyle w:val="HTMLTypewriter"/>
          <w:rFonts w:ascii="Times New Roman" w:eastAsia="Arial" w:hAnsi="Times New Roman" w:cs="Times New Roman"/>
          <w:b/>
          <w:noProof/>
          <w:sz w:val="24"/>
          <w:szCs w:val="24"/>
          <w:lang w:val="en-US" w:eastAsia="en-US" w:bidi="en-US"/>
        </w:rPr>
        <w:t>WE WANT TO WELCOME YOU!</w:t>
      </w:r>
    </w:p>
    <w:p w14:paraId="4FFFDFE4" w14:textId="77777777" w:rsidR="003A3CCE" w:rsidRPr="00B57C6E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</w:p>
    <w:p w14:paraId="4FFFDFE6" w14:textId="77777777" w:rsidR="003A3CCE" w:rsidRPr="00B57C6E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  <w:r w:rsidRPr="00B57C6E">
        <w:rPr>
          <w:rFonts w:eastAsia="Arial"/>
          <w:noProof/>
          <w:color w:val="000000"/>
          <w:lang w:val="en-US" w:eastAsia="en-US" w:bidi="en-US"/>
        </w:rPr>
        <w:t>Dear [CONTACT NAME],</w:t>
      </w:r>
    </w:p>
    <w:p w14:paraId="4FFFDFE7" w14:textId="77777777" w:rsidR="003A3CCE" w:rsidRPr="00B57C6E" w:rsidRDefault="003A3CC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4FFFDFE8" w14:textId="5C73E0EA" w:rsidR="003A3CCE" w:rsidRPr="00B57C6E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  <w:r w:rsidRPr="00B57C6E">
        <w:rPr>
          <w:rFonts w:eastAsia="Arial"/>
          <w:noProof/>
          <w:lang w:val="en-US" w:eastAsia="en-US" w:bidi="en-US"/>
        </w:rPr>
        <w:t xml:space="preserve">You </w:t>
      </w:r>
      <w:r w:rsidR="00D82E58" w:rsidRPr="00B57C6E">
        <w:rPr>
          <w:rFonts w:eastAsia="Arial"/>
          <w:noProof/>
          <w:lang w:val="en-US" w:eastAsia="en-US" w:bidi="en-US"/>
        </w:rPr>
        <w:t>mo</w:t>
      </w:r>
      <w:r w:rsidR="00837A10" w:rsidRPr="00B57C6E">
        <w:rPr>
          <w:rFonts w:eastAsia="Arial"/>
          <w:noProof/>
          <w:lang w:val="en-US" w:eastAsia="en-US" w:bidi="en-US"/>
        </w:rPr>
        <w:t>re than</w:t>
      </w:r>
      <w:r w:rsidR="00D82E58" w:rsidRPr="00B57C6E">
        <w:rPr>
          <w:rFonts w:eastAsia="Arial"/>
          <w:noProof/>
          <w:lang w:val="en-US" w:eastAsia="en-US" w:bidi="en-US"/>
        </w:rPr>
        <w:t xml:space="preserve"> likel</w:t>
      </w:r>
      <w:r w:rsidRPr="00B57C6E">
        <w:rPr>
          <w:rFonts w:eastAsia="Arial"/>
          <w:noProof/>
          <w:lang w:val="en-US" w:eastAsia="en-US" w:bidi="en-US"/>
        </w:rPr>
        <w:t xml:space="preserve">y already </w:t>
      </w:r>
      <w:r w:rsidR="00837A10" w:rsidRPr="00B57C6E">
        <w:rPr>
          <w:rFonts w:eastAsia="Arial"/>
          <w:noProof/>
          <w:lang w:val="en-US" w:eastAsia="en-US" w:bidi="en-US"/>
        </w:rPr>
        <w:t xml:space="preserve">know </w:t>
      </w:r>
      <w:r w:rsidRPr="00B57C6E">
        <w:rPr>
          <w:rFonts w:eastAsia="Arial"/>
          <w:noProof/>
          <w:lang w:val="en-US" w:eastAsia="en-US" w:bidi="en-US"/>
        </w:rPr>
        <w:t xml:space="preserve">that the building where your offices are located has changed </w:t>
      </w:r>
      <w:r w:rsidR="00263234" w:rsidRPr="00B57C6E">
        <w:rPr>
          <w:rFonts w:eastAsia="Arial"/>
          <w:noProof/>
          <w:lang w:val="en-US" w:eastAsia="en-US" w:bidi="en-US"/>
        </w:rPr>
        <w:t>owner</w:t>
      </w:r>
      <w:r w:rsidRPr="00B57C6E">
        <w:rPr>
          <w:rFonts w:eastAsia="Arial"/>
          <w:noProof/>
          <w:lang w:val="en-US" w:eastAsia="en-US" w:bidi="en-US"/>
        </w:rPr>
        <w:t xml:space="preserve">s. </w:t>
      </w:r>
      <w:r w:rsidR="001276E2" w:rsidRPr="00B57C6E">
        <w:rPr>
          <w:rFonts w:eastAsia="Arial"/>
          <w:noProof/>
          <w:lang w:val="en-US" w:eastAsia="en-US" w:bidi="en-US"/>
        </w:rPr>
        <w:t xml:space="preserve">Sometimes </w:t>
      </w:r>
      <w:r w:rsidRPr="00B57C6E">
        <w:rPr>
          <w:rFonts w:eastAsia="Arial"/>
          <w:noProof/>
          <w:lang w:val="en-US" w:eastAsia="en-US" w:bidi="en-US"/>
        </w:rPr>
        <w:t>Tenants feel apprehensi</w:t>
      </w:r>
      <w:r w:rsidR="00263234" w:rsidRPr="00B57C6E">
        <w:rPr>
          <w:rFonts w:eastAsia="Arial"/>
          <w:noProof/>
          <w:lang w:val="en-US" w:eastAsia="en-US" w:bidi="en-US"/>
        </w:rPr>
        <w:t>ve</w:t>
      </w:r>
      <w:r w:rsidRPr="00B57C6E">
        <w:rPr>
          <w:rFonts w:eastAsia="Arial"/>
          <w:noProof/>
          <w:lang w:val="en-US" w:eastAsia="en-US" w:bidi="en-US"/>
        </w:rPr>
        <w:t xml:space="preserve"> when a changeover occurs, so we would like to take this opportunity to clear the air by letting you know exactly what you can expect in the future.</w:t>
      </w:r>
    </w:p>
    <w:p w14:paraId="4FFFDFE9" w14:textId="77777777" w:rsidR="003A3CCE" w:rsidRPr="00B57C6E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4FFFDFEA" w14:textId="5C4A0B7A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right="900"/>
        <w:rPr>
          <w:rFonts w:eastAsia="Arial"/>
          <w:lang w:val="en-US" w:eastAsia="en-US" w:bidi="en-US"/>
        </w:rPr>
      </w:pPr>
      <w:r w:rsidRPr="00B57C6E">
        <w:rPr>
          <w:rFonts w:eastAsia="Arial"/>
          <w:b/>
          <w:noProof/>
          <w:lang w:val="en-US" w:eastAsia="en-US" w:bidi="en-US"/>
        </w:rPr>
        <w:t>PAYMENT BY</w:t>
      </w:r>
      <w:r w:rsidRPr="007307DF">
        <w:rPr>
          <w:rFonts w:eastAsia="Arial"/>
          <w:b/>
          <w:lang w:val="en-US" w:eastAsia="en-US" w:bidi="en-US"/>
        </w:rPr>
        <w:t xml:space="preserve"> CHE</w:t>
      </w:r>
      <w:r w:rsidR="00ED67E8">
        <w:rPr>
          <w:rFonts w:eastAsia="Arial"/>
          <w:b/>
          <w:lang w:val="en-US" w:eastAsia="en-US" w:bidi="en-US"/>
        </w:rPr>
        <w:t>QUE</w:t>
      </w:r>
      <w:r w:rsidRPr="007307DF">
        <w:rPr>
          <w:rFonts w:eastAsia="Arial"/>
          <w:b/>
          <w:lang w:val="en-US" w:eastAsia="en-US" w:bidi="en-US"/>
        </w:rPr>
        <w:t xml:space="preserve"> </w:t>
      </w:r>
      <w:r w:rsidRPr="00002A4E">
        <w:rPr>
          <w:rFonts w:eastAsia="Arial"/>
          <w:b/>
          <w:noProof/>
          <w:lang w:val="en-US" w:eastAsia="en-US" w:bidi="en-US"/>
        </w:rPr>
        <w:t xml:space="preserve">OR </w:t>
      </w:r>
      <w:r w:rsidR="00002A4E" w:rsidRPr="00002A4E">
        <w:rPr>
          <w:rFonts w:eastAsia="Arial"/>
          <w:b/>
          <w:noProof/>
          <w:lang w:val="en-US" w:eastAsia="en-US" w:bidi="en-US"/>
        </w:rPr>
        <w:t>DE</w:t>
      </w:r>
      <w:r w:rsidR="00002A4E">
        <w:rPr>
          <w:rFonts w:eastAsia="Arial"/>
          <w:b/>
          <w:noProof/>
          <w:lang w:val="en-US" w:eastAsia="en-US" w:bidi="en-US"/>
        </w:rPr>
        <w:t>BIT</w:t>
      </w:r>
      <w:r w:rsidRPr="00002A4E">
        <w:rPr>
          <w:rFonts w:eastAsia="Arial"/>
          <w:b/>
          <w:noProof/>
          <w:lang w:val="en-US" w:eastAsia="en-US" w:bidi="en-US"/>
        </w:rPr>
        <w:t xml:space="preserve"> </w:t>
      </w:r>
      <w:r w:rsidRPr="00B57C6E">
        <w:rPr>
          <w:rFonts w:eastAsia="Arial"/>
          <w:b/>
          <w:noProof/>
          <w:lang w:val="en-US" w:eastAsia="en-US" w:bidi="en-US"/>
        </w:rPr>
        <w:t>ORDER:</w:t>
      </w:r>
      <w:r w:rsidRPr="00B57C6E">
        <w:rPr>
          <w:rFonts w:eastAsia="Arial"/>
          <w:noProof/>
          <w:lang w:val="en-US" w:eastAsia="en-US" w:bidi="en-US"/>
        </w:rPr>
        <w:t xml:space="preserve"> Since it is unwise for anyone to keep or carry cash around in large quantities, we request that you pay your rent by</w:t>
      </w:r>
      <w:r w:rsidRPr="007307DF">
        <w:rPr>
          <w:rFonts w:eastAsia="Arial"/>
          <w:lang w:val="en-US" w:eastAsia="en-US" w:bidi="en-US"/>
        </w:rPr>
        <w:t xml:space="preserve"> che</w:t>
      </w:r>
      <w:r w:rsidR="00ED67E8">
        <w:rPr>
          <w:rFonts w:eastAsia="Arial"/>
          <w:lang w:val="en-US" w:eastAsia="en-US" w:bidi="en-US"/>
        </w:rPr>
        <w:t>que</w:t>
      </w:r>
      <w:r w:rsidRPr="007307DF">
        <w:rPr>
          <w:rFonts w:eastAsia="Arial"/>
          <w:lang w:val="en-US" w:eastAsia="en-US" w:bidi="en-US"/>
        </w:rPr>
        <w:t xml:space="preserve"> (made payable to [YOUR COMPANY NAME])</w:t>
      </w:r>
      <w:r w:rsidR="008B758F">
        <w:rPr>
          <w:rFonts w:eastAsia="Arial"/>
          <w:lang w:val="en-US" w:eastAsia="en-US" w:bidi="en-US"/>
        </w:rPr>
        <w:t xml:space="preserve"> </w:t>
      </w:r>
      <w:r w:rsidR="008B758F" w:rsidRPr="007307DF">
        <w:rPr>
          <w:rFonts w:eastAsia="Arial"/>
          <w:lang w:val="en-US" w:eastAsia="en-US" w:bidi="en-US"/>
        </w:rPr>
        <w:t xml:space="preserve">or </w:t>
      </w:r>
      <w:r w:rsidR="008B758F">
        <w:rPr>
          <w:rFonts w:eastAsia="Arial"/>
          <w:lang w:val="en-US" w:eastAsia="en-US" w:bidi="en-US"/>
        </w:rPr>
        <w:t>debit</w:t>
      </w:r>
      <w:r w:rsidR="008B758F" w:rsidRPr="007307DF">
        <w:rPr>
          <w:rFonts w:eastAsia="Arial"/>
          <w:lang w:val="en-US" w:eastAsia="en-US" w:bidi="en-US"/>
        </w:rPr>
        <w:t xml:space="preserve"> order</w:t>
      </w:r>
      <w:r w:rsidRPr="007307DF">
        <w:rPr>
          <w:rFonts w:eastAsia="Arial"/>
          <w:lang w:val="en-US" w:eastAsia="en-US" w:bidi="en-US"/>
        </w:rPr>
        <w:t xml:space="preserve">. </w:t>
      </w:r>
      <w:r w:rsidR="008B758F">
        <w:rPr>
          <w:rFonts w:eastAsia="Arial"/>
          <w:lang w:val="en-US" w:eastAsia="en-US" w:bidi="en-US"/>
        </w:rPr>
        <w:t xml:space="preserve">Our banking details </w:t>
      </w:r>
      <w:r w:rsidR="001C164C">
        <w:rPr>
          <w:rFonts w:eastAsia="Arial"/>
          <w:lang w:val="en-US" w:eastAsia="en-US" w:bidi="en-US"/>
        </w:rPr>
        <w:t xml:space="preserve">will be provided should you prefer </w:t>
      </w:r>
      <w:r w:rsidR="00D8583D">
        <w:rPr>
          <w:rFonts w:eastAsia="Arial"/>
          <w:lang w:val="en-US" w:eastAsia="en-US" w:bidi="en-US"/>
        </w:rPr>
        <w:t xml:space="preserve">the debit order </w:t>
      </w:r>
      <w:r w:rsidR="001C164C">
        <w:rPr>
          <w:rFonts w:eastAsia="Arial"/>
          <w:lang w:val="en-US" w:eastAsia="en-US" w:bidi="en-US"/>
        </w:rPr>
        <w:t>method of payment</w:t>
      </w:r>
      <w:r w:rsidRPr="007307DF">
        <w:rPr>
          <w:rFonts w:eastAsia="Arial"/>
          <w:lang w:val="en-US" w:eastAsia="en-US" w:bidi="en-US"/>
        </w:rPr>
        <w:t xml:space="preserve"> This will protect both you and the management.</w:t>
      </w:r>
    </w:p>
    <w:p w14:paraId="4FFFDFEB" w14:textId="77777777" w:rsidR="003A3CCE" w:rsidRPr="007307DF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right="900"/>
        <w:rPr>
          <w:rFonts w:eastAsia="Arial"/>
          <w:lang w:val="en-US" w:eastAsia="en-US" w:bidi="en-US"/>
        </w:rPr>
      </w:pPr>
    </w:p>
    <w:p w14:paraId="4FFFDFEC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right="900"/>
        <w:rPr>
          <w:rFonts w:eastAsia="Arial"/>
          <w:lang w:val="en-US" w:eastAsia="en-US" w:bidi="en-US"/>
        </w:rPr>
      </w:pPr>
      <w:r w:rsidRPr="00B57C6E">
        <w:rPr>
          <w:rFonts w:eastAsia="Arial"/>
          <w:b/>
          <w:noProof/>
          <w:lang w:val="en-US" w:eastAsia="en-US" w:bidi="en-US"/>
        </w:rPr>
        <w:t xml:space="preserve">PROMPT PAYMENT: </w:t>
      </w:r>
      <w:r w:rsidRPr="00B57C6E">
        <w:rPr>
          <w:rFonts w:eastAsia="Arial"/>
          <w:noProof/>
          <w:lang w:val="en-US" w:eastAsia="en-US" w:bidi="en-US"/>
        </w:rPr>
        <w:t>You are expected to pay your rent within three days after the due date. For example, rent due on the</w:t>
      </w:r>
      <w:r w:rsidRPr="007307DF">
        <w:rPr>
          <w:rFonts w:eastAsia="Arial"/>
          <w:lang w:val="en-US" w:eastAsia="en-US" w:bidi="en-US"/>
        </w:rPr>
        <w:t xml:space="preserve"> first must be paid by the fourth at the very latest. </w:t>
      </w:r>
    </w:p>
    <w:p w14:paraId="4FFFDFED" w14:textId="77777777" w:rsidR="003A3CCE" w:rsidRPr="007307DF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right="900"/>
        <w:rPr>
          <w:rFonts w:eastAsia="Arial"/>
          <w:lang w:val="en-US" w:eastAsia="en-US" w:bidi="en-US"/>
        </w:rPr>
      </w:pPr>
    </w:p>
    <w:p w14:paraId="4FFFDFEE" w14:textId="45F8B3E5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right="900"/>
        <w:rPr>
          <w:rFonts w:eastAsia="Arial"/>
          <w:b/>
          <w:lang w:val="en-US" w:eastAsia="en-US" w:bidi="en-US"/>
        </w:rPr>
      </w:pPr>
      <w:r w:rsidRPr="00B57C6E">
        <w:rPr>
          <w:rFonts w:eastAsia="Arial"/>
          <w:b/>
          <w:noProof/>
          <w:lang w:val="en-US" w:eastAsia="en-US" w:bidi="en-US"/>
        </w:rPr>
        <w:t xml:space="preserve">MAINTENANCE: </w:t>
      </w:r>
      <w:r w:rsidRPr="00B57C6E">
        <w:rPr>
          <w:rFonts w:eastAsia="Arial"/>
          <w:noProof/>
          <w:lang w:val="en-US" w:eastAsia="en-US" w:bidi="en-US"/>
        </w:rPr>
        <w:t>We expect you to pay your rent promptly and you can expect us to respond promptly to</w:t>
      </w:r>
      <w:r w:rsidRPr="007307DF">
        <w:rPr>
          <w:rFonts w:eastAsia="Arial"/>
          <w:lang w:val="en-US" w:eastAsia="en-US" w:bidi="en-US"/>
        </w:rPr>
        <w:t xml:space="preserve"> any maintenance problems that arise. </w:t>
      </w:r>
      <w:r w:rsidR="00712293">
        <w:rPr>
          <w:rFonts w:eastAsia="Arial"/>
          <w:noProof/>
          <w:lang w:val="en-US" w:eastAsia="en-US" w:bidi="en-US"/>
        </w:rPr>
        <w:t>W</w:t>
      </w:r>
      <w:r w:rsidR="00712293" w:rsidRPr="00712293">
        <w:rPr>
          <w:rFonts w:eastAsia="Arial"/>
          <w:noProof/>
          <w:lang w:val="en-US" w:eastAsia="en-US" w:bidi="en-US"/>
        </w:rPr>
        <w:t xml:space="preserve">e will visit you </w:t>
      </w:r>
      <w:r w:rsidR="00712293">
        <w:rPr>
          <w:rFonts w:eastAsia="Arial"/>
          <w:noProof/>
          <w:lang w:val="en-US" w:eastAsia="en-US" w:bidi="en-US"/>
        </w:rPr>
        <w:t>s</w:t>
      </w:r>
      <w:r w:rsidRPr="00712293">
        <w:rPr>
          <w:rFonts w:eastAsia="Arial"/>
          <w:noProof/>
          <w:lang w:val="en-US" w:eastAsia="en-US" w:bidi="en-US"/>
        </w:rPr>
        <w:t>ometime within the next week, to inspect for any building maintenance work that should be taken care of. You can help</w:t>
      </w:r>
      <w:r w:rsidRPr="007307DF">
        <w:rPr>
          <w:rFonts w:eastAsia="Arial"/>
          <w:lang w:val="en-US" w:eastAsia="en-US" w:bidi="en-US"/>
        </w:rPr>
        <w:t xml:space="preserve"> us by making a list of work that needs to be done.</w:t>
      </w:r>
    </w:p>
    <w:p w14:paraId="4FFFDFEF" w14:textId="77777777" w:rsidR="003A3CCE" w:rsidRPr="007307DF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right="900"/>
        <w:rPr>
          <w:rFonts w:eastAsia="Arial"/>
          <w:lang w:val="en-US" w:eastAsia="en-US" w:bidi="en-US"/>
        </w:rPr>
      </w:pPr>
    </w:p>
    <w:p w14:paraId="4FFFDFF0" w14:textId="62853E65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right="900"/>
        <w:rPr>
          <w:rFonts w:eastAsia="Arial"/>
          <w:lang w:val="en-US" w:eastAsia="en-US" w:bidi="en-US"/>
        </w:rPr>
      </w:pPr>
      <w:r w:rsidRPr="007307DF">
        <w:rPr>
          <w:rFonts w:eastAsia="Arial"/>
          <w:b/>
          <w:lang w:val="en-US" w:eastAsia="en-US" w:bidi="en-US"/>
        </w:rPr>
        <w:t>RENTAL AGREEMENT:</w:t>
      </w:r>
      <w:r w:rsidRPr="007307DF">
        <w:rPr>
          <w:rFonts w:eastAsia="Arial"/>
          <w:lang w:val="en-US" w:eastAsia="en-US" w:bidi="en-US"/>
        </w:rPr>
        <w:t xml:space="preserve"> We will stop by soon to explain the standard rental agreement to you</w:t>
      </w:r>
      <w:r w:rsidR="00702CAA">
        <w:rPr>
          <w:rFonts w:eastAsia="Arial"/>
          <w:lang w:val="en-US" w:eastAsia="en-US" w:bidi="en-US"/>
        </w:rPr>
        <w:t>,</w:t>
      </w:r>
      <w:r w:rsidRPr="007307DF">
        <w:rPr>
          <w:rFonts w:eastAsia="Arial"/>
          <w:lang w:val="en-US" w:eastAsia="en-US" w:bidi="en-US"/>
        </w:rPr>
        <w:t xml:space="preserve"> </w:t>
      </w:r>
      <w:r w:rsidRPr="00702CAA">
        <w:rPr>
          <w:rFonts w:eastAsia="Arial"/>
          <w:noProof/>
          <w:lang w:val="en-US" w:eastAsia="en-US" w:bidi="en-US"/>
        </w:rPr>
        <w:t>and</w:t>
      </w:r>
      <w:r w:rsidRPr="007307DF">
        <w:rPr>
          <w:rFonts w:eastAsia="Arial"/>
          <w:lang w:val="en-US" w:eastAsia="en-US" w:bidi="en-US"/>
        </w:rPr>
        <w:t xml:space="preserve"> we will leave you a copy of your own.</w:t>
      </w:r>
    </w:p>
    <w:p w14:paraId="4FFFDFF1" w14:textId="77777777" w:rsidR="003A3CCE" w:rsidRPr="007307DF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FFFDFF3" w14:textId="5C532128" w:rsidR="003A3CCE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t>We hope that this is the beginning of a long-lasting business relationship and we will do everything possible to answer your needs as promptly as we can.</w:t>
      </w:r>
    </w:p>
    <w:p w14:paraId="7C2BE2EE" w14:textId="77777777" w:rsidR="00D75BC6" w:rsidRPr="007307DF" w:rsidRDefault="00D75B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FFFDFF5" w14:textId="51092881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br/>
      </w:r>
      <w:r w:rsidR="00AE2519">
        <w:rPr>
          <w:rFonts w:eastAsia="Arial"/>
          <w:lang w:val="en-US" w:eastAsia="en-US" w:bidi="en-US"/>
        </w:rPr>
        <w:t>Kind Regards</w:t>
      </w:r>
    </w:p>
    <w:p w14:paraId="4FFFDFF6" w14:textId="77777777" w:rsidR="003A3CCE" w:rsidRPr="007307DF" w:rsidRDefault="003A3C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FFFDFFA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07DF">
        <w:rPr>
          <w:rFonts w:eastAsia="Arial"/>
          <w:lang w:val="en-US" w:eastAsia="en-US" w:bidi="en-US"/>
        </w:rPr>
        <w:t>[YOUR NAME]</w:t>
      </w:r>
    </w:p>
    <w:p w14:paraId="4FFFDFFB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7307DF">
        <w:rPr>
          <w:rFonts w:eastAsia="Arial"/>
          <w:color w:val="000000"/>
          <w:lang w:val="en-US" w:eastAsia="en-US" w:bidi="en-US"/>
        </w:rPr>
        <w:t>[YOUR TITLE]</w:t>
      </w:r>
    </w:p>
    <w:p w14:paraId="4FFFDFFC" w14:textId="77777777" w:rsidR="003A3CCE" w:rsidRPr="007307DF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7307DF">
        <w:rPr>
          <w:rFonts w:eastAsia="Arial"/>
          <w:color w:val="000000"/>
          <w:lang w:val="en-US" w:eastAsia="en-US" w:bidi="en-US"/>
        </w:rPr>
        <w:t>[YOUR PHONE NUMBER]</w:t>
      </w:r>
    </w:p>
    <w:p w14:paraId="4FFFDFFE" w14:textId="4FCC5C05" w:rsidR="003A3CCE" w:rsidRPr="0051321D" w:rsidRDefault="00EF4C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7307DF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sectPr w:rsidR="003A3CCE" w:rsidRPr="0051321D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2630A" w14:textId="77777777" w:rsidR="00170F85" w:rsidRDefault="00170F85">
      <w:r>
        <w:separator/>
      </w:r>
    </w:p>
  </w:endnote>
  <w:endnote w:type="continuationSeparator" w:id="0">
    <w:p w14:paraId="141FB602" w14:textId="77777777" w:rsidR="00170F85" w:rsidRDefault="00170F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FE001" w14:textId="77777777" w:rsidR="003A3CCE" w:rsidRDefault="00EF4C1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FFFE002" w14:textId="77777777" w:rsidR="003A3CCE" w:rsidRDefault="00EF4C1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FFFE003" w14:textId="77777777" w:rsidR="003A3CCE" w:rsidRDefault="00EF4C1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FFFE004" w14:textId="77777777" w:rsidR="003A3CCE" w:rsidRDefault="008E12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F4C19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66041" w14:textId="77777777" w:rsidR="00170F85" w:rsidRDefault="00170F85">
      <w:r>
        <w:separator/>
      </w:r>
    </w:p>
  </w:footnote>
  <w:footnote w:type="continuationSeparator" w:id="0">
    <w:p w14:paraId="0B84CC0B" w14:textId="77777777" w:rsidR="00170F85" w:rsidRDefault="00170F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FE000" w14:textId="77777777" w:rsidR="003A3CCE" w:rsidRDefault="003A3CC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bc0tzA3sjQwNzVS0lEKTi0uzszPAykwqgUAgEKQiywAAAA="/>
    <w:docVar w:name="Description" w:val="It's always nice to welcome a new tenant.  Try this template. For more Property document templates, browse this awesome list. https://www.templateguru.co.za/templates/real-estate/"/>
    <w:docVar w:name="Excerpt" w:val="You more than likely already know that the building where your offices are located has changed owners. Sometimes Tenants feel apprehensive when a changeover occurs, so we would like to take this opportunity to clear the air by letting you know exactly what you can expect in the future."/>
    <w:docVar w:name="Source" w:val="www.kingstonlandlordsupport.org"/>
    <w:docVar w:name="Tags" w:val="lease, lessor, entrepreneur, entrepreneurship, business documents,  welcome from the landlord template ,  welcome from the landlord example"/>
  </w:docVars>
  <w:rsids>
    <w:rsidRoot w:val="003A3CCE"/>
    <w:rsid w:val="00002A4E"/>
    <w:rsid w:val="000479BB"/>
    <w:rsid w:val="00095193"/>
    <w:rsid w:val="000F4437"/>
    <w:rsid w:val="001002B7"/>
    <w:rsid w:val="001276E2"/>
    <w:rsid w:val="001461AB"/>
    <w:rsid w:val="0015375B"/>
    <w:rsid w:val="00156949"/>
    <w:rsid w:val="00170F85"/>
    <w:rsid w:val="001762A0"/>
    <w:rsid w:val="001C164C"/>
    <w:rsid w:val="001D04BB"/>
    <w:rsid w:val="001D4E60"/>
    <w:rsid w:val="002072E0"/>
    <w:rsid w:val="00263234"/>
    <w:rsid w:val="002B2662"/>
    <w:rsid w:val="002E6134"/>
    <w:rsid w:val="00344F9A"/>
    <w:rsid w:val="003722FD"/>
    <w:rsid w:val="00385C60"/>
    <w:rsid w:val="003A3CCE"/>
    <w:rsid w:val="003B7B17"/>
    <w:rsid w:val="003C57D4"/>
    <w:rsid w:val="00420332"/>
    <w:rsid w:val="00450FF3"/>
    <w:rsid w:val="00471A6B"/>
    <w:rsid w:val="004D6C6B"/>
    <w:rsid w:val="0051321D"/>
    <w:rsid w:val="00517EAC"/>
    <w:rsid w:val="00553737"/>
    <w:rsid w:val="00574C3E"/>
    <w:rsid w:val="005A1D68"/>
    <w:rsid w:val="005C46D7"/>
    <w:rsid w:val="0061227E"/>
    <w:rsid w:val="006253EA"/>
    <w:rsid w:val="00692BA9"/>
    <w:rsid w:val="006D3FA9"/>
    <w:rsid w:val="006E0DE3"/>
    <w:rsid w:val="00702CAA"/>
    <w:rsid w:val="00712293"/>
    <w:rsid w:val="007307DF"/>
    <w:rsid w:val="00750C31"/>
    <w:rsid w:val="007C7162"/>
    <w:rsid w:val="00837A10"/>
    <w:rsid w:val="008A0CE4"/>
    <w:rsid w:val="008B4BC6"/>
    <w:rsid w:val="008B758F"/>
    <w:rsid w:val="008E1256"/>
    <w:rsid w:val="00965D1A"/>
    <w:rsid w:val="00974D21"/>
    <w:rsid w:val="00983BDA"/>
    <w:rsid w:val="00983D25"/>
    <w:rsid w:val="00987472"/>
    <w:rsid w:val="00A71545"/>
    <w:rsid w:val="00AE2519"/>
    <w:rsid w:val="00AE5A48"/>
    <w:rsid w:val="00B24B6F"/>
    <w:rsid w:val="00B57C6E"/>
    <w:rsid w:val="00C14C13"/>
    <w:rsid w:val="00C33498"/>
    <w:rsid w:val="00C427CC"/>
    <w:rsid w:val="00C5311F"/>
    <w:rsid w:val="00C7434A"/>
    <w:rsid w:val="00C86799"/>
    <w:rsid w:val="00D273B2"/>
    <w:rsid w:val="00D420A8"/>
    <w:rsid w:val="00D75BC6"/>
    <w:rsid w:val="00D82E58"/>
    <w:rsid w:val="00D8583D"/>
    <w:rsid w:val="00E00614"/>
    <w:rsid w:val="00E14E2C"/>
    <w:rsid w:val="00E325AD"/>
    <w:rsid w:val="00E47DEB"/>
    <w:rsid w:val="00E51E64"/>
    <w:rsid w:val="00EB1F05"/>
    <w:rsid w:val="00ED63A1"/>
    <w:rsid w:val="00ED67E8"/>
    <w:rsid w:val="00EF4C19"/>
    <w:rsid w:val="00F1342A"/>
    <w:rsid w:val="00F16A10"/>
    <w:rsid w:val="00F238B7"/>
    <w:rsid w:val="00F33292"/>
    <w:rsid w:val="00F415B5"/>
    <w:rsid w:val="00F42D21"/>
    <w:rsid w:val="00F76BE6"/>
    <w:rsid w:val="00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FDF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4</Words>
  <Characters>1337</Characters>
  <Application>Microsoft Office Word</Application>
  <DocSecurity>0</DocSecurity>
  <Lines>4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8T08:57:00Z</dcterms:created>
  <dcterms:modified xsi:type="dcterms:W3CDTF">2019-10-21T19:17:00Z</dcterms:modified>
  <cp:category/>
</cp:coreProperties>
</file>